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A6A666" w14:textId="5730BAED" w:rsidR="00814643" w:rsidRPr="003C56DF" w:rsidRDefault="00D73BD6" w:rsidP="00D73BD6">
      <w:pPr>
        <w:jc w:val="center"/>
        <w:rPr>
          <w:sz w:val="40"/>
          <w:szCs w:val="40"/>
        </w:rPr>
      </w:pPr>
      <w:r w:rsidRPr="003C56DF">
        <w:rPr>
          <w:sz w:val="40"/>
          <w:szCs w:val="40"/>
        </w:rPr>
        <w:t>Test case</w:t>
      </w:r>
    </w:p>
    <w:p w14:paraId="6046C349" w14:textId="1B52EB0A" w:rsidR="00D73BD6" w:rsidRPr="003C56DF" w:rsidRDefault="0006375A" w:rsidP="00D73BD6">
      <w:pPr>
        <w:rPr>
          <w:b/>
          <w:bCs/>
          <w:sz w:val="32"/>
          <w:szCs w:val="32"/>
          <w:u w:val="single"/>
        </w:rPr>
      </w:pPr>
      <w:r w:rsidRPr="003C56DF">
        <w:rPr>
          <w:b/>
          <w:bCs/>
          <w:sz w:val="32"/>
          <w:szCs w:val="32"/>
          <w:u w:val="single"/>
        </w:rPr>
        <w:t>Test case #01</w:t>
      </w:r>
    </w:p>
    <w:p w14:paraId="0F9AFD5A" w14:textId="5EE6CAD7" w:rsidR="0006375A" w:rsidRDefault="0006375A" w:rsidP="00D73BD6">
      <w:pPr>
        <w:rPr>
          <w:sz w:val="28"/>
          <w:szCs w:val="28"/>
        </w:rPr>
      </w:pPr>
    </w:p>
    <w:p w14:paraId="3CF98EC0" w14:textId="3DF9A11C" w:rsidR="0006375A" w:rsidRPr="0006375A" w:rsidRDefault="0006375A" w:rsidP="003C56DF">
      <w:pPr>
        <w:rPr>
          <w:rFonts w:cstheme="minorHAnsi"/>
          <w:b/>
          <w:bCs/>
          <w:sz w:val="28"/>
          <w:szCs w:val="28"/>
        </w:rPr>
      </w:pPr>
      <w:r w:rsidRPr="0006375A">
        <w:rPr>
          <w:b/>
          <w:bCs/>
          <w:sz w:val="28"/>
          <w:szCs w:val="28"/>
        </w:rPr>
        <w:t xml:space="preserve">Test </w:t>
      </w:r>
      <w:r w:rsidRPr="0006375A">
        <w:rPr>
          <w:rFonts w:cstheme="minorHAnsi"/>
          <w:b/>
          <w:bCs/>
          <w:sz w:val="28"/>
          <w:szCs w:val="28"/>
        </w:rPr>
        <w:t>steps:</w:t>
      </w:r>
    </w:p>
    <w:p w14:paraId="356961A0" w14:textId="11D23DA0" w:rsidR="0006375A" w:rsidRPr="0006375A" w:rsidRDefault="0006375A" w:rsidP="000637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Navigate to the</w:t>
      </w:r>
      <w:r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 </w:t>
      </w:r>
      <w:r w:rsidRPr="0006375A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Login Page</w:t>
      </w:r>
    </w:p>
    <w:p w14:paraId="45DC721C" w14:textId="352D4C49" w:rsidR="003C56DF" w:rsidRPr="003C56DF" w:rsidRDefault="003C56DF" w:rsidP="003C56D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the </w:t>
      </w:r>
      <w:proofErr w:type="spellStart"/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webdriver.Chrome</w:t>
      </w:r>
      <w:proofErr w:type="spellEnd"/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()</w:t>
      </w: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to initialize the Chrome driver.</w:t>
      </w:r>
    </w:p>
    <w:p w14:paraId="26D3055A" w14:textId="70995846" w:rsidR="0006375A" w:rsidRPr="0006375A" w:rsidRDefault="0006375A" w:rsidP="000637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get(</w:t>
      </w:r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)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 </w:t>
      </w: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with the URL </w:t>
      </w:r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https://qa-carry.upaya.com.np/users/login</w:t>
      </w: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to open the login page.</w:t>
      </w:r>
    </w:p>
    <w:p w14:paraId="08811974" w14:textId="02738775" w:rsidR="0006375A" w:rsidRPr="0006375A" w:rsidRDefault="003C56DF" w:rsidP="000637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Waiting and entering valid credentials to login</w:t>
      </w:r>
    </w:p>
    <w:p w14:paraId="5BBA1CC1" w14:textId="77777777" w:rsidR="0006375A" w:rsidRPr="0006375A" w:rsidRDefault="0006375A" w:rsidP="000637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spell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WebDriverWait</w:t>
      </w:r>
      <w:proofErr w:type="spellEnd"/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and </w:t>
      </w:r>
      <w:proofErr w:type="spellStart"/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EC.visibility</w:t>
      </w:r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_of_element_located</w:t>
      </w:r>
      <w:proofErr w:type="spellEnd"/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to wait until the username field is visible.</w:t>
      </w:r>
    </w:p>
    <w:p w14:paraId="47712012" w14:textId="77777777" w:rsidR="003C56DF" w:rsidRPr="0006375A" w:rsidRDefault="003C56DF" w:rsidP="003C56D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spell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WebDriverWait</w:t>
      </w:r>
      <w:proofErr w:type="spellEnd"/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and </w:t>
      </w:r>
      <w:proofErr w:type="spellStart"/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EC.visibility</w:t>
      </w:r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_of_element_located</w:t>
      </w:r>
      <w:proofErr w:type="spellEnd"/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to wait until the password field is visible.</w:t>
      </w:r>
    </w:p>
    <w:p w14:paraId="0DEDF900" w14:textId="77777777" w:rsidR="0006375A" w:rsidRPr="0006375A" w:rsidRDefault="0006375A" w:rsidP="000637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spellStart"/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send</w:t>
      </w:r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_keys</w:t>
      </w:r>
      <w:proofErr w:type="spell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("</w:t>
      </w:r>
      <w:proofErr w:type="spell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roshan</w:t>
      </w:r>
      <w:proofErr w:type="spell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")</w:t>
      </w: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to enter the username.</w:t>
      </w:r>
    </w:p>
    <w:p w14:paraId="12FB0881" w14:textId="77777777" w:rsidR="0006375A" w:rsidRPr="0006375A" w:rsidRDefault="0006375A" w:rsidP="000637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spellStart"/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send</w:t>
      </w:r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_keys</w:t>
      </w:r>
      <w:proofErr w:type="spell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("zxcv123")</w:t>
      </w: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to enter the password.</w:t>
      </w:r>
    </w:p>
    <w:p w14:paraId="4100B05C" w14:textId="2B5383DA" w:rsidR="0006375A" w:rsidRPr="003C56DF" w:rsidRDefault="003C56DF" w:rsidP="00D73BD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Logging in</w:t>
      </w:r>
    </w:p>
    <w:p w14:paraId="3326D284" w14:textId="77777777" w:rsidR="003C56DF" w:rsidRPr="0006375A" w:rsidRDefault="003C56DF" w:rsidP="003C56D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spell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WebDriverWait</w:t>
      </w:r>
      <w:proofErr w:type="spellEnd"/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and </w:t>
      </w:r>
      <w:proofErr w:type="spellStart"/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EC.element</w:t>
      </w:r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_to_be_clickable</w:t>
      </w:r>
      <w:proofErr w:type="spellEnd"/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 to wait until the login button is clickable.</w:t>
      </w:r>
    </w:p>
    <w:p w14:paraId="1FDE8820" w14:textId="77777777" w:rsidR="003C56DF" w:rsidRDefault="003C56DF" w:rsidP="003C56D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gramStart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click(</w:t>
      </w:r>
      <w:proofErr w:type="gramEnd"/>
      <w:r w:rsidRPr="0006375A">
        <w:rPr>
          <w:rFonts w:eastAsia="Times New Roman" w:cstheme="minorHAnsi"/>
          <w:kern w:val="0"/>
          <w:sz w:val="20"/>
          <w:szCs w:val="20"/>
          <w14:ligatures w14:val="none"/>
        </w:rPr>
        <w:t>)</w:t>
      </w:r>
      <w:r>
        <w:rPr>
          <w:rFonts w:eastAsia="Times New Roman" w:cstheme="minorHAnsi"/>
          <w:kern w:val="0"/>
          <w:sz w:val="20"/>
          <w:szCs w:val="20"/>
          <w14:ligatures w14:val="none"/>
        </w:rPr>
        <w:t xml:space="preserve"> </w:t>
      </w:r>
      <w:r w:rsidRPr="0006375A">
        <w:rPr>
          <w:rFonts w:eastAsia="Times New Roman" w:cstheme="minorHAnsi"/>
          <w:kern w:val="0"/>
          <w:sz w:val="24"/>
          <w:szCs w:val="24"/>
          <w14:ligatures w14:val="none"/>
        </w:rPr>
        <w:t>to click the login button.</w:t>
      </w:r>
    </w:p>
    <w:p w14:paraId="345E2A6D" w14:textId="75E6005B" w:rsidR="003C56DF" w:rsidRPr="003C56DF" w:rsidRDefault="003C56DF" w:rsidP="003C56D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reating Trip</w:t>
      </w:r>
    </w:p>
    <w:p w14:paraId="27951278" w14:textId="77777777" w:rsidR="003C56DF" w:rsidRDefault="003C56DF" w:rsidP="003C56D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14:ligatures w14:val="none"/>
        </w:rPr>
        <w:t xml:space="preserve">Use the locator </w:t>
      </w:r>
      <w:proofErr w:type="spellStart"/>
      <w:r w:rsidRPr="003C56DF">
        <w:rPr>
          <w:rFonts w:eastAsia="Times New Roman" w:cstheme="minorHAnsi"/>
          <w:kern w:val="0"/>
          <w:sz w:val="20"/>
          <w:szCs w:val="20"/>
          <w14:ligatures w14:val="none"/>
        </w:rPr>
        <w:t>find_</w:t>
      </w:r>
      <w:proofErr w:type="gramStart"/>
      <w:r w:rsidRPr="003C56DF">
        <w:rPr>
          <w:rFonts w:eastAsia="Times New Roman" w:cstheme="minorHAnsi"/>
          <w:kern w:val="0"/>
          <w:sz w:val="20"/>
          <w:szCs w:val="20"/>
          <w14:ligatures w14:val="none"/>
        </w:rPr>
        <w:t>element</w:t>
      </w:r>
      <w:proofErr w:type="spellEnd"/>
      <w:r w:rsidRPr="003C56DF">
        <w:rPr>
          <w:rFonts w:eastAsia="Times New Roman" w:cstheme="minorHAnsi"/>
          <w:kern w:val="0"/>
          <w:sz w:val="20"/>
          <w:szCs w:val="20"/>
          <w14:ligatures w14:val="none"/>
        </w:rPr>
        <w:t>(</w:t>
      </w:r>
      <w:proofErr w:type="spellStart"/>
      <w:proofErr w:type="gramEnd"/>
      <w:r w:rsidRPr="003C56DF">
        <w:rPr>
          <w:rFonts w:eastAsia="Times New Roman" w:cstheme="minorHAnsi"/>
          <w:kern w:val="0"/>
          <w:sz w:val="20"/>
          <w:szCs w:val="20"/>
          <w14:ligatures w14:val="none"/>
        </w:rPr>
        <w:t>By.LINK_TEXT</w:t>
      </w:r>
      <w:proofErr w:type="spellEnd"/>
      <w:r w:rsidRPr="003C56DF">
        <w:rPr>
          <w:rFonts w:eastAsia="Times New Roman" w:cstheme="minorHAnsi"/>
          <w:kern w:val="0"/>
          <w:sz w:val="20"/>
          <w:szCs w:val="20"/>
          <w14:ligatures w14:val="none"/>
        </w:rPr>
        <w:t>)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 xml:space="preserve"> to locate the create trips button.</w:t>
      </w:r>
    </w:p>
    <w:p w14:paraId="43562382" w14:textId="20380F3C" w:rsidR="003C56DF" w:rsidRDefault="003C56DF" w:rsidP="00787D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>
        <w:rPr>
          <w:rFonts w:eastAsia="Times New Roman" w:cstheme="minorHAnsi"/>
          <w:kern w:val="0"/>
          <w:sz w:val="24"/>
          <w:szCs w:val="24"/>
          <w14:ligatures w14:val="none"/>
        </w:rPr>
        <w:t xml:space="preserve">Use </w:t>
      </w:r>
      <w:proofErr w:type="gramStart"/>
      <w:r w:rsidRPr="00B6141D">
        <w:rPr>
          <w:rFonts w:eastAsia="Times New Roman" w:cstheme="minorHAnsi"/>
          <w:kern w:val="0"/>
          <w:sz w:val="20"/>
          <w:szCs w:val="20"/>
          <w14:ligatures w14:val="none"/>
        </w:rPr>
        <w:t>click</w:t>
      </w:r>
      <w:r w:rsidRPr="003C56DF">
        <w:rPr>
          <w:rFonts w:eastAsia="Times New Roman" w:cstheme="minorHAnsi"/>
          <w:kern w:val="0"/>
          <w:sz w:val="20"/>
          <w:szCs w:val="20"/>
          <w14:ligatures w14:val="none"/>
        </w:rPr>
        <w:t>(</w:t>
      </w:r>
      <w:proofErr w:type="gramEnd"/>
      <w:r w:rsidRPr="003C56DF">
        <w:rPr>
          <w:rFonts w:eastAsia="Times New Roman" w:cstheme="minorHAnsi"/>
          <w:kern w:val="0"/>
          <w:sz w:val="20"/>
          <w:szCs w:val="20"/>
          <w14:ligatures w14:val="none"/>
        </w:rPr>
        <w:t xml:space="preserve">) 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>to open the create trip page</w:t>
      </w:r>
    </w:p>
    <w:p w14:paraId="0D496118" w14:textId="6072090E" w:rsidR="00787DE6" w:rsidRDefault="00787DE6" w:rsidP="00787DE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787DE6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Click on “Requirements and preferences” element</w:t>
      </w:r>
    </w:p>
    <w:p w14:paraId="54238F6B" w14:textId="06DCBCD4" w:rsidR="00787DE6" w:rsidRPr="00787DE6" w:rsidRDefault="00787DE6" w:rsidP="00787D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787DE6">
        <w:rPr>
          <w:rFonts w:eastAsia="Times New Roman" w:cstheme="minorHAnsi"/>
          <w:kern w:val="0"/>
          <w:sz w:val="24"/>
          <w:szCs w:val="24"/>
          <w14:ligatures w14:val="none"/>
        </w:rPr>
        <w:t xml:space="preserve">Using </w:t>
      </w:r>
      <w:proofErr w:type="spellStart"/>
      <w:proofErr w:type="gramStart"/>
      <w:r w:rsidRPr="00787DE6">
        <w:rPr>
          <w:rFonts w:eastAsia="Times New Roman" w:cstheme="minorHAnsi"/>
          <w:kern w:val="0"/>
          <w:sz w:val="20"/>
          <w:szCs w:val="20"/>
          <w14:ligatures w14:val="none"/>
        </w:rPr>
        <w:t>WebDriverWait</w:t>
      </w:r>
      <w:proofErr w:type="spellEnd"/>
      <w:r w:rsidR="00B6141D">
        <w:rPr>
          <w:rFonts w:eastAsia="Times New Roman" w:cstheme="minorHAnsi"/>
          <w:kern w:val="0"/>
          <w:sz w:val="20"/>
          <w:szCs w:val="20"/>
          <w14:ligatures w14:val="none"/>
        </w:rPr>
        <w:t>(</w:t>
      </w:r>
      <w:proofErr w:type="gramEnd"/>
      <w:r w:rsidR="00B6141D">
        <w:rPr>
          <w:rFonts w:eastAsia="Times New Roman" w:cstheme="minorHAnsi"/>
          <w:kern w:val="0"/>
          <w:sz w:val="20"/>
          <w:szCs w:val="20"/>
          <w14:ligatures w14:val="none"/>
        </w:rPr>
        <w:t>)</w:t>
      </w:r>
      <w:r w:rsidRPr="00787DE6">
        <w:rPr>
          <w:rFonts w:eastAsia="Times New Roman" w:cstheme="minorHAnsi"/>
          <w:kern w:val="0"/>
          <w:sz w:val="24"/>
          <w:szCs w:val="24"/>
          <w14:ligatures w14:val="none"/>
        </w:rPr>
        <w:t>, wait for up to 30 seconds until an element containing the text "Requirements and Preferences" is clickable.</w:t>
      </w:r>
    </w:p>
    <w:p w14:paraId="284BE53A" w14:textId="549EF983" w:rsidR="00787DE6" w:rsidRPr="008365D6" w:rsidRDefault="00787DE6" w:rsidP="00787D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0"/>
          <w:szCs w:val="20"/>
          <w14:ligatures w14:val="none"/>
        </w:rPr>
      </w:pPr>
      <w:r w:rsidRPr="00787DE6">
        <w:rPr>
          <w:rFonts w:eastAsia="Times New Roman" w:cstheme="minorHAnsi"/>
          <w:kern w:val="0"/>
          <w:sz w:val="24"/>
          <w:szCs w:val="24"/>
          <w14:ligatures w14:val="none"/>
        </w:rPr>
        <w:t>Once clickable, click on the element to initiate an action</w:t>
      </w:r>
      <w:r w:rsidR="008365D6">
        <w:rPr>
          <w:rFonts w:eastAsia="Times New Roman" w:cstheme="minorHAnsi"/>
          <w:kern w:val="0"/>
          <w:sz w:val="24"/>
          <w:szCs w:val="24"/>
          <w14:ligatures w14:val="none"/>
        </w:rPr>
        <w:t xml:space="preserve"> using </w:t>
      </w:r>
      <w:proofErr w:type="gramStart"/>
      <w:r w:rsidR="008365D6" w:rsidRPr="008365D6">
        <w:rPr>
          <w:rFonts w:eastAsia="Times New Roman" w:cstheme="minorHAnsi"/>
          <w:kern w:val="0"/>
          <w:sz w:val="20"/>
          <w:szCs w:val="20"/>
          <w14:ligatures w14:val="none"/>
        </w:rPr>
        <w:t>click(</w:t>
      </w:r>
      <w:proofErr w:type="gramEnd"/>
      <w:r w:rsidR="008365D6" w:rsidRPr="008365D6">
        <w:rPr>
          <w:rFonts w:eastAsia="Times New Roman" w:cstheme="minorHAnsi"/>
          <w:kern w:val="0"/>
          <w:sz w:val="20"/>
          <w:szCs w:val="20"/>
          <w14:ligatures w14:val="none"/>
        </w:rPr>
        <w:t>)</w:t>
      </w:r>
      <w:r w:rsidR="008365D6" w:rsidRPr="008365D6">
        <w:rPr>
          <w:rFonts w:eastAsia="Times New Roman" w:cstheme="minorHAnsi"/>
          <w:kern w:val="0"/>
          <w:sz w:val="24"/>
          <w:szCs w:val="24"/>
          <w14:ligatures w14:val="none"/>
        </w:rPr>
        <w:t>.</w:t>
      </w:r>
    </w:p>
    <w:p w14:paraId="397D66B7" w14:textId="77777777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 Select Customer Name</w:t>
      </w:r>
    </w:p>
    <w:p w14:paraId="312E2946" w14:textId="77777777" w:rsid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lick on the third button on the page.</w:t>
      </w:r>
      <w:r>
        <w:rPr>
          <w:rFonts w:eastAsia="Times New Roman" w:cstheme="minorHAnsi"/>
          <w:kern w:val="0"/>
          <w:sz w:val="24"/>
          <w:szCs w:val="24"/>
          <w14:ligatures w14:val="none"/>
        </w:rPr>
        <w:t xml:space="preserve"> </w:t>
      </w:r>
    </w:p>
    <w:p w14:paraId="43B1469D" w14:textId="4CF83B75" w:rsidR="00B6141D" w:rsidRPr="00B6141D" w:rsidRDefault="00B6141D" w:rsidP="00B6141D">
      <w:pPr>
        <w:pStyle w:val="ListParagraph"/>
        <w:spacing w:before="100" w:beforeAutospacing="1" w:after="100" w:afterAutospacing="1" w:line="240" w:lineRule="auto"/>
        <w:ind w:left="1440"/>
        <w:rPr>
          <w:rFonts w:eastAsia="Times New Roman" w:cstheme="minorHAnsi"/>
          <w:kern w:val="0"/>
          <w:sz w:val="20"/>
          <w:szCs w:val="20"/>
          <w14:ligatures w14:val="none"/>
        </w:rPr>
      </w:pPr>
      <w:proofErr w:type="gramStart"/>
      <w:r w:rsidRPr="00B6141D">
        <w:rPr>
          <w:rFonts w:eastAsia="Times New Roman" w:cstheme="minorHAnsi"/>
          <w:kern w:val="0"/>
          <w:sz w:val="20"/>
          <w:szCs w:val="20"/>
          <w14:ligatures w14:val="none"/>
        </w:rPr>
        <w:t xml:space="preserve">( </w:t>
      </w:r>
      <w:proofErr w:type="spellStart"/>
      <w:r w:rsidRPr="00B6141D">
        <w:rPr>
          <w:rFonts w:eastAsia="Times New Roman" w:cstheme="minorHAnsi"/>
          <w:kern w:val="0"/>
          <w:sz w:val="20"/>
          <w:szCs w:val="20"/>
          <w14:ligatures w14:val="none"/>
        </w:rPr>
        <w:t>document</w:t>
      </w:r>
      <w:proofErr w:type="gramEnd"/>
      <w:r w:rsidRPr="00B6141D">
        <w:rPr>
          <w:rFonts w:eastAsia="Times New Roman" w:cstheme="minorHAnsi"/>
          <w:kern w:val="0"/>
          <w:sz w:val="20"/>
          <w:szCs w:val="20"/>
          <w14:ligatures w14:val="none"/>
        </w:rPr>
        <w:t>.querySelectorAll</w:t>
      </w:r>
      <w:proofErr w:type="spellEnd"/>
      <w:r w:rsidRPr="00B6141D">
        <w:rPr>
          <w:rFonts w:eastAsia="Times New Roman" w:cstheme="minorHAnsi"/>
          <w:kern w:val="0"/>
          <w:sz w:val="20"/>
          <w:szCs w:val="20"/>
          <w14:ligatures w14:val="none"/>
        </w:rPr>
        <w:t>("button")[2].click()</w:t>
      </w:r>
      <w:r w:rsidRPr="00B6141D">
        <w:rPr>
          <w:rFonts w:eastAsia="Times New Roman" w:cstheme="minorHAnsi"/>
          <w:kern w:val="0"/>
          <w:sz w:val="20"/>
          <w:szCs w:val="20"/>
          <w14:ligatures w14:val="none"/>
        </w:rPr>
        <w:t xml:space="preserve"> )</w:t>
      </w:r>
    </w:p>
    <w:p w14:paraId="02EEE0DC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the dropdown list to appear.</w:t>
      </w:r>
    </w:p>
    <w:p w14:paraId="21351A03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apture the number of options available.</w:t>
      </w:r>
    </w:p>
    <w:p w14:paraId="0D33A084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Select the first option from the dropdown list.</w:t>
      </w:r>
    </w:p>
    <w:p w14:paraId="695FE97B" w14:textId="77777777" w:rsid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Print the selected customer name.</w:t>
      </w:r>
    </w:p>
    <w:p w14:paraId="26785080" w14:textId="0282A77C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2 seconds.</w:t>
      </w:r>
    </w:p>
    <w:p w14:paraId="7A618B0D" w14:textId="1945D13A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Enter End Date</w:t>
      </w:r>
    </w:p>
    <w:p w14:paraId="66E132B4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Locate and click on the end date input field.</w:t>
      </w:r>
    </w:p>
    <w:p w14:paraId="686315A7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Enter "07" for day, "05" for month, and "2024" for year.</w:t>
      </w:r>
    </w:p>
    <w:p w14:paraId="3C42A7F2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3 seconds.</w:t>
      </w:r>
    </w:p>
    <w:p w14:paraId="6ABA0B28" w14:textId="2CDACA0A" w:rsidR="00B6141D" w:rsidRPr="00B6141D" w:rsidRDefault="00B6141D" w:rsidP="00B6141D">
      <w:pPr>
        <w:spacing w:after="0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7E4AEC1F" w14:textId="60859A21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Select Pickup Location</w:t>
      </w:r>
    </w:p>
    <w:p w14:paraId="1C8F02AE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lick on the fifth button on the page.</w:t>
      </w:r>
    </w:p>
    <w:p w14:paraId="356687CE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the dropdown list to appear.</w:t>
      </w:r>
    </w:p>
    <w:p w14:paraId="3974C553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apture the number of options available.</w:t>
      </w:r>
    </w:p>
    <w:p w14:paraId="4FC2D2AC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Select the first option from the dropdown list.</w:t>
      </w:r>
    </w:p>
    <w:p w14:paraId="0019024E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Print the selected pickup location.</w:t>
      </w:r>
    </w:p>
    <w:p w14:paraId="5A7A1A70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2 seconds.</w:t>
      </w:r>
    </w:p>
    <w:p w14:paraId="7DCEC214" w14:textId="661E0288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 Enter Pickup Location Details</w:t>
      </w:r>
    </w:p>
    <w:p w14:paraId="21350933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Locate and click on the pickup location details input field.</w:t>
      </w:r>
    </w:p>
    <w:p w14:paraId="201787AF" w14:textId="1FD79D1A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 xml:space="preserve">Enter "New </w:t>
      </w:r>
      <w:proofErr w:type="spellStart"/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Baneshwor</w:t>
      </w:r>
      <w:proofErr w:type="spellEnd"/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" as pickup location details.</w:t>
      </w:r>
    </w:p>
    <w:p w14:paraId="41BCF833" w14:textId="4951D8AC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Select </w:t>
      </w:r>
      <w:proofErr w:type="spellStart"/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DropOff</w:t>
      </w:r>
      <w:proofErr w:type="spellEnd"/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 Location</w:t>
      </w:r>
    </w:p>
    <w:p w14:paraId="51BC51D3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lick on the sixth button on the page.</w:t>
      </w:r>
    </w:p>
    <w:p w14:paraId="409BE365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the dropdown list to appear.</w:t>
      </w:r>
    </w:p>
    <w:p w14:paraId="376F6811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apture the number of options available.</w:t>
      </w:r>
    </w:p>
    <w:p w14:paraId="47F82DDD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Select the third option from the dropdown list.</w:t>
      </w:r>
    </w:p>
    <w:p w14:paraId="17046163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Print the selected drop-off location.</w:t>
      </w:r>
    </w:p>
    <w:p w14:paraId="1E18CE3C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2 seconds.</w:t>
      </w:r>
    </w:p>
    <w:p w14:paraId="7A5D4653" w14:textId="2DB2C49D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Enter </w:t>
      </w:r>
      <w:proofErr w:type="spellStart"/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DropOff</w:t>
      </w:r>
      <w:proofErr w:type="spellEnd"/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 xml:space="preserve"> Location Details</w:t>
      </w:r>
    </w:p>
    <w:p w14:paraId="0F25351A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Locate and click on the drop-off location details input field.</w:t>
      </w:r>
    </w:p>
    <w:p w14:paraId="2172E0BE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Enter "Lakeside Pokhara" as drop-off location details.</w:t>
      </w:r>
    </w:p>
    <w:p w14:paraId="5372BAF3" w14:textId="3E2D9087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elect Types of Goods</w:t>
      </w:r>
    </w:p>
    <w:p w14:paraId="210013F0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lick on the seventh button on the page.</w:t>
      </w:r>
    </w:p>
    <w:p w14:paraId="1B09921E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the dropdown list to appear.</w:t>
      </w:r>
    </w:p>
    <w:p w14:paraId="593737A7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apture the number of options available.</w:t>
      </w:r>
    </w:p>
    <w:p w14:paraId="365EE8B2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Select the fifth option from the dropdown list.</w:t>
      </w:r>
    </w:p>
    <w:p w14:paraId="7211C522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Print the selected types of goods.</w:t>
      </w:r>
    </w:p>
    <w:p w14:paraId="2EC4ACB4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2 seconds.</w:t>
      </w:r>
    </w:p>
    <w:p w14:paraId="518A8354" w14:textId="750E6E8B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elect Vehicle Type and Number of Vehicles</w:t>
      </w:r>
    </w:p>
    <w:p w14:paraId="78D706CF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lick on the ninth button on the page.</w:t>
      </w:r>
    </w:p>
    <w:p w14:paraId="6C2D2F34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the dropdown list to appear.</w:t>
      </w:r>
    </w:p>
    <w:p w14:paraId="1C78CF69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Capture the number of options available.</w:t>
      </w:r>
    </w:p>
    <w:p w14:paraId="61B9A9D0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Select the first option from the dropdown list.</w:t>
      </w:r>
    </w:p>
    <w:p w14:paraId="2AB47305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Print the selected vehicle type.</w:t>
      </w:r>
    </w:p>
    <w:p w14:paraId="67AD5437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Wait for 2 seconds.</w:t>
      </w:r>
    </w:p>
    <w:p w14:paraId="56B9F11F" w14:textId="77777777" w:rsid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Enter "1" as the number of vehicles.</w:t>
      </w:r>
    </w:p>
    <w:p w14:paraId="7569AF36" w14:textId="10137D48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Enter Contacted Channel</w:t>
      </w:r>
    </w:p>
    <w:p w14:paraId="7ED0ADC5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Locate and click on the contacted channel input field.</w:t>
      </w:r>
    </w:p>
    <w:p w14:paraId="26A76776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Enter "985100000" as contacted channel details.</w:t>
      </w:r>
    </w:p>
    <w:p w14:paraId="3D6D9747" w14:textId="3664146B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Enter Estimated Fare</w:t>
      </w:r>
    </w:p>
    <w:p w14:paraId="2B75A3AC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Locate and click on the estimated fare input field.</w:t>
      </w:r>
    </w:p>
    <w:p w14:paraId="5B14D23A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Enter "20000" as estimated fare.</w:t>
      </w:r>
    </w:p>
    <w:p w14:paraId="412C1048" w14:textId="2F1A8E9E" w:rsidR="00B6141D" w:rsidRPr="00B6141D" w:rsidRDefault="00B6141D" w:rsidP="00B6141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Save and Proceed to Next Step</w:t>
      </w:r>
    </w:p>
    <w:p w14:paraId="52796F33" w14:textId="77777777" w:rsidR="00B6141D" w:rsidRPr="00B6141D" w:rsidRDefault="00B6141D" w:rsidP="00B6141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B6141D">
        <w:rPr>
          <w:rFonts w:eastAsia="Times New Roman" w:cstheme="minorHAnsi"/>
          <w:kern w:val="0"/>
          <w:sz w:val="24"/>
          <w:szCs w:val="24"/>
          <w14:ligatures w14:val="none"/>
        </w:rPr>
        <w:t>Locate and click on the "Next" button.</w:t>
      </w:r>
    </w:p>
    <w:p w14:paraId="22AA58F5" w14:textId="77777777" w:rsidR="003C56DF" w:rsidRPr="00B6141D" w:rsidRDefault="003C56DF" w:rsidP="00A9169F">
      <w:pPr>
        <w:spacing w:before="100" w:beforeAutospacing="1" w:after="100" w:afterAutospacing="1" w:line="240" w:lineRule="auto"/>
        <w:ind w:left="1440"/>
        <w:jc w:val="both"/>
        <w:rPr>
          <w:rFonts w:eastAsia="Times New Roman" w:cstheme="minorHAnsi"/>
          <w:kern w:val="0"/>
          <w:sz w:val="24"/>
          <w:szCs w:val="24"/>
          <w14:ligatures w14:val="none"/>
        </w:rPr>
      </w:pPr>
    </w:p>
    <w:sectPr w:rsidR="003C56DF" w:rsidRPr="00B61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F2A7D"/>
    <w:multiLevelType w:val="multilevel"/>
    <w:tmpl w:val="6722E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EB236C"/>
    <w:multiLevelType w:val="multilevel"/>
    <w:tmpl w:val="386C1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032F63"/>
    <w:multiLevelType w:val="multilevel"/>
    <w:tmpl w:val="6B10A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6D0372F"/>
    <w:multiLevelType w:val="multilevel"/>
    <w:tmpl w:val="8C865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C783DB7"/>
    <w:multiLevelType w:val="multilevel"/>
    <w:tmpl w:val="AC8AA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724E3A"/>
    <w:multiLevelType w:val="multilevel"/>
    <w:tmpl w:val="B84CB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902987"/>
    <w:multiLevelType w:val="multilevel"/>
    <w:tmpl w:val="C12E9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B03DFC"/>
    <w:multiLevelType w:val="multilevel"/>
    <w:tmpl w:val="3E9A2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1B338C"/>
    <w:multiLevelType w:val="multilevel"/>
    <w:tmpl w:val="41500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EBC4A00"/>
    <w:multiLevelType w:val="multilevel"/>
    <w:tmpl w:val="3A82D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9A6881"/>
    <w:multiLevelType w:val="multilevel"/>
    <w:tmpl w:val="EEB05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227092"/>
    <w:multiLevelType w:val="multilevel"/>
    <w:tmpl w:val="C79EA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61492A"/>
    <w:multiLevelType w:val="multilevel"/>
    <w:tmpl w:val="14AA1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CA2D8C"/>
    <w:multiLevelType w:val="multilevel"/>
    <w:tmpl w:val="0DEEC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320AC0"/>
    <w:multiLevelType w:val="multilevel"/>
    <w:tmpl w:val="462EA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3280026">
    <w:abstractNumId w:val="8"/>
  </w:num>
  <w:num w:numId="2" w16cid:durableId="1199587421">
    <w:abstractNumId w:val="5"/>
  </w:num>
  <w:num w:numId="3" w16cid:durableId="939684022">
    <w:abstractNumId w:val="12"/>
  </w:num>
  <w:num w:numId="4" w16cid:durableId="1426805755">
    <w:abstractNumId w:val="7"/>
  </w:num>
  <w:num w:numId="5" w16cid:durableId="687484304">
    <w:abstractNumId w:val="0"/>
  </w:num>
  <w:num w:numId="6" w16cid:durableId="1487937529">
    <w:abstractNumId w:val="0"/>
    <w:lvlOverride w:ilvl="1">
      <w:lvl w:ilvl="1">
        <w:numFmt w:val="decimal"/>
        <w:lvlText w:val="%2."/>
        <w:lvlJc w:val="left"/>
      </w:lvl>
    </w:lvlOverride>
  </w:num>
  <w:num w:numId="7" w16cid:durableId="280310265">
    <w:abstractNumId w:val="1"/>
  </w:num>
  <w:num w:numId="8" w16cid:durableId="1154180663">
    <w:abstractNumId w:val="1"/>
    <w:lvlOverride w:ilvl="1">
      <w:lvl w:ilvl="1">
        <w:numFmt w:val="decimal"/>
        <w:lvlText w:val="%2."/>
        <w:lvlJc w:val="left"/>
      </w:lvl>
    </w:lvlOverride>
  </w:num>
  <w:num w:numId="9" w16cid:durableId="987633116">
    <w:abstractNumId w:val="3"/>
  </w:num>
  <w:num w:numId="10" w16cid:durableId="1768380615">
    <w:abstractNumId w:val="3"/>
    <w:lvlOverride w:ilvl="1">
      <w:lvl w:ilvl="1">
        <w:numFmt w:val="decimal"/>
        <w:lvlText w:val="%2."/>
        <w:lvlJc w:val="left"/>
      </w:lvl>
    </w:lvlOverride>
  </w:num>
  <w:num w:numId="11" w16cid:durableId="1374042569">
    <w:abstractNumId w:val="9"/>
  </w:num>
  <w:num w:numId="12" w16cid:durableId="1573392671">
    <w:abstractNumId w:val="9"/>
    <w:lvlOverride w:ilvl="1">
      <w:lvl w:ilvl="1">
        <w:numFmt w:val="decimal"/>
        <w:lvlText w:val="%2."/>
        <w:lvlJc w:val="left"/>
      </w:lvl>
    </w:lvlOverride>
  </w:num>
  <w:num w:numId="13" w16cid:durableId="1229027757">
    <w:abstractNumId w:val="14"/>
  </w:num>
  <w:num w:numId="14" w16cid:durableId="226692380">
    <w:abstractNumId w:val="14"/>
    <w:lvlOverride w:ilvl="1">
      <w:lvl w:ilvl="1">
        <w:numFmt w:val="decimal"/>
        <w:lvlText w:val="%2."/>
        <w:lvlJc w:val="left"/>
      </w:lvl>
    </w:lvlOverride>
  </w:num>
  <w:num w:numId="15" w16cid:durableId="1263996133">
    <w:abstractNumId w:val="6"/>
  </w:num>
  <w:num w:numId="16" w16cid:durableId="1073548862">
    <w:abstractNumId w:val="6"/>
    <w:lvlOverride w:ilvl="1">
      <w:lvl w:ilvl="1">
        <w:numFmt w:val="decimal"/>
        <w:lvlText w:val="%2."/>
        <w:lvlJc w:val="left"/>
      </w:lvl>
    </w:lvlOverride>
  </w:num>
  <w:num w:numId="17" w16cid:durableId="88165445">
    <w:abstractNumId w:val="10"/>
  </w:num>
  <w:num w:numId="18" w16cid:durableId="102960235">
    <w:abstractNumId w:val="10"/>
    <w:lvlOverride w:ilvl="1">
      <w:lvl w:ilvl="1">
        <w:numFmt w:val="decimal"/>
        <w:lvlText w:val="%2."/>
        <w:lvlJc w:val="left"/>
      </w:lvl>
    </w:lvlOverride>
  </w:num>
  <w:num w:numId="19" w16cid:durableId="1529560045">
    <w:abstractNumId w:val="11"/>
  </w:num>
  <w:num w:numId="20" w16cid:durableId="1704017155">
    <w:abstractNumId w:val="11"/>
    <w:lvlOverride w:ilvl="1">
      <w:lvl w:ilvl="1">
        <w:numFmt w:val="decimal"/>
        <w:lvlText w:val="%2."/>
        <w:lvlJc w:val="left"/>
      </w:lvl>
    </w:lvlOverride>
  </w:num>
  <w:num w:numId="21" w16cid:durableId="1710836852">
    <w:abstractNumId w:val="2"/>
  </w:num>
  <w:num w:numId="22" w16cid:durableId="1015957217">
    <w:abstractNumId w:val="2"/>
    <w:lvlOverride w:ilvl="1">
      <w:lvl w:ilvl="1">
        <w:numFmt w:val="decimal"/>
        <w:lvlText w:val="%2."/>
        <w:lvlJc w:val="left"/>
      </w:lvl>
    </w:lvlOverride>
  </w:num>
  <w:num w:numId="23" w16cid:durableId="1076131948">
    <w:abstractNumId w:val="13"/>
  </w:num>
  <w:num w:numId="24" w16cid:durableId="1589774493">
    <w:abstractNumId w:val="13"/>
    <w:lvlOverride w:ilvl="1">
      <w:lvl w:ilvl="1">
        <w:numFmt w:val="decimal"/>
        <w:lvlText w:val="%2."/>
        <w:lvlJc w:val="left"/>
      </w:lvl>
    </w:lvlOverride>
  </w:num>
  <w:num w:numId="25" w16cid:durableId="254825578">
    <w:abstractNumId w:val="4"/>
  </w:num>
  <w:num w:numId="26" w16cid:durableId="1821993325">
    <w:abstractNumId w:val="4"/>
    <w:lvlOverride w:ilvl="1">
      <w:lvl w:ilvl="1">
        <w:numFmt w:val="decimal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yMDe1NDK1MDMzNzRS0lEKTi0uzszPAykwrAUA8nkvSCwAAAA="/>
  </w:docVars>
  <w:rsids>
    <w:rsidRoot w:val="00D73BD6"/>
    <w:rsid w:val="0006375A"/>
    <w:rsid w:val="003C56DF"/>
    <w:rsid w:val="00787DE6"/>
    <w:rsid w:val="00814643"/>
    <w:rsid w:val="008365D6"/>
    <w:rsid w:val="00A9169F"/>
    <w:rsid w:val="00B6141D"/>
    <w:rsid w:val="00BD197F"/>
    <w:rsid w:val="00D14119"/>
    <w:rsid w:val="00D73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72AC0"/>
  <w15:chartTrackingRefBased/>
  <w15:docId w15:val="{BF52D7BF-0705-4E07-AEA7-D571C6673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6DF"/>
  </w:style>
  <w:style w:type="paragraph" w:styleId="Heading3">
    <w:name w:val="heading 3"/>
    <w:basedOn w:val="Normal"/>
    <w:link w:val="Heading3Char"/>
    <w:uiPriority w:val="9"/>
    <w:qFormat/>
    <w:rsid w:val="0006375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6375A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637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375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6375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614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48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8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5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gath Shrestha</dc:creator>
  <cp:keywords/>
  <dc:description/>
  <cp:lastModifiedBy>Saagath Shrestha</cp:lastModifiedBy>
  <cp:revision>2</cp:revision>
  <dcterms:created xsi:type="dcterms:W3CDTF">2024-07-01T06:06:00Z</dcterms:created>
  <dcterms:modified xsi:type="dcterms:W3CDTF">2024-07-01T07:13:00Z</dcterms:modified>
</cp:coreProperties>
</file>